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ables"/>
    <w:p>
      <w:pPr>
        <w:pStyle w:val="Heading1"/>
      </w:pPr>
      <w:r>
        <w:t xml:space="preserve">1. Tables</w:t>
      </w:r>
    </w:p>
    <w:bookmarkStart w:id="20" w:name="X2a8fae51825aa7ef7f1bc13af1395629495ed24"/>
    <w:p>
      <w:pPr>
        <w:pStyle w:val="Heading2"/>
      </w:pPr>
      <w:r>
        <w:t xml:space="preserve">1.1 Number of posts by university and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y catego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in Univers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</w:tbl>
    <w:bookmarkEnd w:id="20"/>
    <w:bookmarkStart w:id="21" w:name="all-posts-by-university"/>
    <w:p>
      <w:pPr>
        <w:pStyle w:val="Heading2"/>
      </w:pPr>
      <w:r>
        <w:t xml:space="preserve">1.2 All posts, by univers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.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.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5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6.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2.6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</w:tbl>
    <w:bookmarkEnd w:id="21"/>
    <w:bookmarkStart w:id="22" w:name="all-posts-by-category"/>
    <w:p>
      <w:pPr>
        <w:pStyle w:val="Heading2"/>
      </w:pPr>
      <w:r>
        <w:t xml:space="preserve">1.3 All posts, by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.7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7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.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5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9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bookmarkEnd w:id="22"/>
    <w:bookmarkStart w:id="23" w:name="one-table-per-category-by-university"/>
    <w:p>
      <w:pPr>
        <w:pStyle w:val="Heading2"/>
      </w:pPr>
      <w:r>
        <w:t xml:space="preserve">1.4 One table per category, by univers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Community Support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8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.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09.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.9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7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2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17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87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2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5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17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3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4.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.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91.7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.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.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Updates and Instructions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.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2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43.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9.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1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4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9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4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1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89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Academic Adjustments posts, by University</w:t>
            </w:r>
          </w:p>
        </w:tc>
      </w:tr>
      <w:tr>
        <w:trPr>
          <w:trHeight w:val="360" w:hRule="auto"/>
          <w:tblHeader/>
        </w:trPr>
        header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8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9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1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29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85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Supporting Our Troops and Hostages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.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37.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225.9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.9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2.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.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.8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37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6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99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3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27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7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4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7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5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.4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.9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45.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4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Marketing of Academic Programs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9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433.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8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5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01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25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9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8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64.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</w:tbl>
    <w:bookmarkEnd w:id="23"/>
    <w:bookmarkEnd w:id="24"/>
    <w:bookmarkStart w:id="56" w:name="plots"/>
    <w:p>
      <w:pPr>
        <w:pStyle w:val="Heading1"/>
      </w:pPr>
      <w:r>
        <w:t xml:space="preserve">2. Plots</w:t>
      </w:r>
    </w:p>
    <w:bookmarkStart w:id="55" w:name="one-plot-per-university-by-category"/>
    <w:p>
      <w:pPr>
        <w:pStyle w:val="Heading2"/>
      </w:pPr>
      <w:r>
        <w:t xml:space="preserve">2.1 One plot per University, by catego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1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</dc:title>
  <dc:creator/>
  <cp:keywords/>
  <dcterms:created xsi:type="dcterms:W3CDTF">2024-03-19T14:28:33Z</dcterms:created>
  <dcterms:modified xsi:type="dcterms:W3CDTF">2024-03-19T14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